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746216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066D2C98" w:rsidR="007B4A91" w:rsidRDefault="00B75165">
      <w:pPr>
        <w:rPr>
          <w:sz w:val="28"/>
          <w:szCs w:val="28"/>
        </w:rPr>
      </w:pPr>
      <w:r>
        <w:rPr>
          <w:sz w:val="28"/>
          <w:szCs w:val="28"/>
        </w:rPr>
        <w:t>End anger</w:t>
      </w:r>
    </w:p>
    <w:p w14:paraId="34A9E19B" w14:textId="77777777" w:rsidR="007B4A91" w:rsidRDefault="00746216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271D6787" w14:textId="21FAD8F8" w:rsidR="00B75165" w:rsidRDefault="00B75165">
      <w:pPr>
        <w:ind w:left="720"/>
        <w:rPr>
          <w:sz w:val="28"/>
          <w:szCs w:val="28"/>
        </w:rPr>
      </w:pPr>
      <w:r>
        <w:rPr>
          <w:sz w:val="28"/>
          <w:szCs w:val="28"/>
        </w:rPr>
        <w:t>To help calm the anger and reduce frustration.</w:t>
      </w:r>
    </w:p>
    <w:p w14:paraId="3D632C61" w14:textId="77777777" w:rsidR="007B4A91" w:rsidRDefault="00746216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2B1CEA2B" w:rsidR="007B4A91" w:rsidRDefault="003F62A3">
      <w:pPr>
        <w:ind w:left="720"/>
        <w:rPr>
          <w:sz w:val="28"/>
          <w:szCs w:val="28"/>
        </w:rPr>
      </w:pPr>
      <w:r>
        <w:rPr>
          <w:sz w:val="28"/>
          <w:szCs w:val="28"/>
        </w:rPr>
        <w:t>An element of a punching bag/ hammer hitting thing with a timer and a goal provided and the player has to reach the goal in the time provided to move on to the next level.</w:t>
      </w:r>
    </w:p>
    <w:p w14:paraId="6102F988" w14:textId="77777777" w:rsidR="007B4A91" w:rsidRDefault="00746216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746216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746216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3630188A" w:rsidR="007B4A91" w:rsidRDefault="003F62A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*name provided by the user*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4ED22D68" w:rsidR="007B4A91" w:rsidRDefault="003F62A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as the ability to punch/hit the hammer as many times as he/she wants in the time provided.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2D3CD339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216339FE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2E337428" w:rsidR="007B4A91" w:rsidRDefault="003F62A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ino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4BEEC0B2" w:rsidR="007B4A91" w:rsidRDefault="003F62A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o motivate the player to hit/punch until they reach their limit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BEC61D2" w:rsidR="007B4A91" w:rsidRDefault="003F62A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luff bal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A964FA0" w:rsidR="007B4A91" w:rsidRDefault="003F62A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o add creativity and make the background look more attractive.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57EDDF35" w:rsidR="007B4A91" w:rsidRDefault="003F62A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luff rabbit bal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5AAD7101" w:rsidR="007B4A91" w:rsidRDefault="003F62A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o show the player how much extra points the player could win if they exceeded the goal within the time limit.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746216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746216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746216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746216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4AD511C6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6B17ADAC" w14:textId="32CC65B4" w:rsidR="003F62A3" w:rsidRDefault="003F62A3">
      <w:pPr>
        <w:rPr>
          <w:sz w:val="28"/>
          <w:szCs w:val="28"/>
        </w:rPr>
      </w:pPr>
      <w:r>
        <w:rPr>
          <w:sz w:val="28"/>
          <w:szCs w:val="28"/>
        </w:rPr>
        <w:t xml:space="preserve">The game will be designed in a form that’ll want people of all ages to come to take out their anger because they’ll be achieving </w:t>
      </w:r>
      <w:proofErr w:type="gramStart"/>
      <w:r>
        <w:rPr>
          <w:sz w:val="28"/>
          <w:szCs w:val="28"/>
        </w:rPr>
        <w:t>something(</w:t>
      </w:r>
      <w:proofErr w:type="gramEnd"/>
      <w:r>
        <w:rPr>
          <w:sz w:val="28"/>
          <w:szCs w:val="28"/>
        </w:rPr>
        <w:t>points)to just calm down.</w:t>
      </w:r>
    </w:p>
    <w:p w14:paraId="66668547" w14:textId="27C2EFDC" w:rsidR="003F62A3" w:rsidRDefault="003F62A3" w:rsidP="003F62A3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User friendly</w:t>
      </w:r>
    </w:p>
    <w:p w14:paraId="7C789A91" w14:textId="4A2FD4C2" w:rsidR="003F62A3" w:rsidRDefault="00746216" w:rsidP="003F62A3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Age friendly</w:t>
      </w:r>
    </w:p>
    <w:p w14:paraId="2801E288" w14:textId="6FE31D5A" w:rsidR="00746216" w:rsidRDefault="00746216" w:rsidP="003F62A3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No competition</w:t>
      </w:r>
    </w:p>
    <w:p w14:paraId="76E9F15D" w14:textId="641C9E9B" w:rsidR="00746216" w:rsidRPr="003F62A3" w:rsidRDefault="00746216" w:rsidP="003F62A3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 xml:space="preserve">No ranking </w:t>
      </w:r>
      <w:bookmarkStart w:id="0" w:name="_GoBack"/>
      <w:bookmarkEnd w:id="0"/>
    </w:p>
    <w:p w14:paraId="24B987DE" w14:textId="488F82AA" w:rsidR="007B4A91" w:rsidRDefault="00746216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E54410"/>
    <w:multiLevelType w:val="hybridMultilevel"/>
    <w:tmpl w:val="EB1AF3BA"/>
    <w:lvl w:ilvl="0" w:tplc="943E7DDC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2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hideSpellingErrors/>
  <w:hideGrammaticalError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3F62A3"/>
    <w:rsid w:val="00556965"/>
    <w:rsid w:val="00746216"/>
    <w:rsid w:val="007B4A91"/>
    <w:rsid w:val="00B751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3F62A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4</Pages>
  <Words>290</Words>
  <Characters>165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eetya Datta  5921</cp:lastModifiedBy>
  <cp:revision>3</cp:revision>
  <dcterms:created xsi:type="dcterms:W3CDTF">2021-03-18T05:03:00Z</dcterms:created>
  <dcterms:modified xsi:type="dcterms:W3CDTF">2022-02-07T15:17:00Z</dcterms:modified>
</cp:coreProperties>
</file>